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55441" w14:textId="77777777" w:rsidR="007D64A3" w:rsidRDefault="00765E11">
      <w:r>
        <w:t>Name: ____________________________________ Date: _____________________ Period: __________</w:t>
      </w:r>
    </w:p>
    <w:p w14:paraId="75ADE3DA" w14:textId="17B49438" w:rsidR="00765E11" w:rsidRDefault="00765E11">
      <w:pPr>
        <w:rPr>
          <w:b/>
          <w:u w:val="single"/>
        </w:rPr>
      </w:pPr>
      <w:r w:rsidRPr="00765E11">
        <w:rPr>
          <w:b/>
          <w:u w:val="single"/>
        </w:rPr>
        <w:t>Chapter 12 Spielvogel Western Civilizations</w:t>
      </w:r>
      <w:r>
        <w:rPr>
          <w:b/>
          <w:u w:val="single"/>
        </w:rPr>
        <w:t xml:space="preserve"> </w:t>
      </w:r>
      <w:r w:rsidR="003C7DE3">
        <w:rPr>
          <w:b/>
          <w:u w:val="single"/>
        </w:rPr>
        <w:t>Part I Reading Guide</w:t>
      </w:r>
      <w:r>
        <w:rPr>
          <w:b/>
          <w:u w:val="single"/>
        </w:rPr>
        <w:t>:</w:t>
      </w:r>
    </w:p>
    <w:p w14:paraId="4851FBC0" w14:textId="1106FEFE" w:rsidR="003C7DE3" w:rsidRDefault="004E1125" w:rsidP="00726024">
      <w:pPr>
        <w:pStyle w:val="ListParagraph"/>
        <w:numPr>
          <w:ilvl w:val="0"/>
          <w:numId w:val="1"/>
        </w:numPr>
        <w:spacing w:line="360" w:lineRule="auto"/>
      </w:pPr>
      <w:bookmarkStart w:id="0" w:name="_GoBack"/>
      <w:r>
        <w:t>Identify “Lorenzo the Magnificent</w:t>
      </w:r>
      <w:r w:rsidR="005A6E51">
        <w:t>”</w:t>
      </w:r>
      <w:r>
        <w:t xml:space="preserve"> &amp; his significance</w:t>
      </w:r>
      <w:r w:rsidR="005A6E51">
        <w:t>: 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8C7A06" w14:textId="77777777" w:rsidR="00980408" w:rsidRPr="00765E11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t>What was the “Artistic High Renaissance?” 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711DAE" w14:textId="2F03CA58" w:rsidR="00980408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t xml:space="preserve">What is “evident” in Leonardo da Vinci’s </w:t>
      </w:r>
      <w:r w:rsidRPr="00980408">
        <w:rPr>
          <w:i/>
        </w:rPr>
        <w:t>Last Supper</w:t>
      </w:r>
      <w:r>
        <w:t>? 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65DC61" w14:textId="1B222B5C" w:rsidR="005A6E51" w:rsidRDefault="005A6E51" w:rsidP="00726024">
      <w:pPr>
        <w:pStyle w:val="ListParagraph"/>
        <w:numPr>
          <w:ilvl w:val="0"/>
          <w:numId w:val="1"/>
        </w:numPr>
        <w:spacing w:line="360" w:lineRule="auto"/>
      </w:pPr>
      <w:r>
        <w:t xml:space="preserve">What made Donatello’s </w:t>
      </w:r>
      <w:r w:rsidRPr="005A6E51">
        <w:rPr>
          <w:i/>
        </w:rPr>
        <w:t>David</w:t>
      </w:r>
      <w:r>
        <w:rPr>
          <w:i/>
        </w:rPr>
        <w:t xml:space="preserve"> </w:t>
      </w:r>
      <w:r>
        <w:t>unique? ______________________________________________ ____________________________________________________________________________________________________________________________________________________________</w:t>
      </w:r>
    </w:p>
    <w:p w14:paraId="08E623FE" w14:textId="1CE81BFE" w:rsidR="005A6E51" w:rsidRDefault="003B51A6" w:rsidP="00726024">
      <w:pPr>
        <w:pStyle w:val="ListParagraph"/>
        <w:numPr>
          <w:ilvl w:val="0"/>
          <w:numId w:val="1"/>
        </w:numPr>
        <w:spacing w:line="360" w:lineRule="auto"/>
      </w:pPr>
      <w:r>
        <w:t>What made Leonardo da Vinci’s art unique and what were some of his famous works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80408">
        <w:t>_______________________________________________________________________________</w:t>
      </w:r>
    </w:p>
    <w:p w14:paraId="57BA40AA" w14:textId="6376340F" w:rsidR="00D33B52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t xml:space="preserve">What made </w:t>
      </w:r>
      <w:r>
        <w:t>Raphael’s</w:t>
      </w:r>
      <w:r>
        <w:t xml:space="preserve"> art unique and what were some of his famous works?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B81065" w14:textId="3F76509C" w:rsidR="00980408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 xml:space="preserve">What was the importance of Michelangelo’s </w:t>
      </w:r>
      <w:r w:rsidRPr="00980408">
        <w:rPr>
          <w:i/>
        </w:rPr>
        <w:t>David</w:t>
      </w:r>
      <w:r>
        <w:t>? 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FF44D1" w14:textId="2A7E25AE" w:rsidR="00980408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t>Pope Julius II commissioned Michelangelo to paint what? _______________________________</w:t>
      </w:r>
    </w:p>
    <w:p w14:paraId="4B78853D" w14:textId="77777777" w:rsidR="00980408" w:rsidRDefault="00980408" w:rsidP="00726024">
      <w:pPr>
        <w:pStyle w:val="ListParagraph"/>
        <w:numPr>
          <w:ilvl w:val="0"/>
          <w:numId w:val="1"/>
        </w:numPr>
        <w:spacing w:line="360" w:lineRule="auto"/>
      </w:pPr>
      <w:r>
        <w:t xml:space="preserve">Who are some significant figures in Raphael’s </w:t>
      </w:r>
      <w:r w:rsidRPr="00980408">
        <w:rPr>
          <w:i/>
        </w:rPr>
        <w:t>School of Athens?</w:t>
      </w:r>
      <w:r>
        <w:t xml:space="preserve"> __________________________ ____________________________________________________________________________________________________________________________________________________________</w:t>
      </w:r>
    </w:p>
    <w:p w14:paraId="4478598E" w14:textId="5029ECB4" w:rsidR="00980408" w:rsidRDefault="0066777D" w:rsidP="00726024">
      <w:pPr>
        <w:pStyle w:val="ListParagraph"/>
        <w:numPr>
          <w:ilvl w:val="0"/>
          <w:numId w:val="1"/>
        </w:numPr>
        <w:spacing w:line="360" w:lineRule="auto"/>
      </w:pPr>
      <w:r>
        <w:t>What were European “states”</w:t>
      </w:r>
      <w:r w:rsidR="00980408">
        <w:t xml:space="preserve"> </w:t>
      </w:r>
      <w:r>
        <w:t>doing during the Renaissance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36A9273" w14:textId="0B5A430A" w:rsidR="0066777D" w:rsidRDefault="0066777D" w:rsidP="00726024">
      <w:pPr>
        <w:pStyle w:val="ListParagraph"/>
        <w:numPr>
          <w:ilvl w:val="0"/>
          <w:numId w:val="1"/>
        </w:numPr>
        <w:spacing w:line="360" w:lineRule="auto"/>
      </w:pPr>
      <w:r>
        <w:t>Describe the “Unification of Spain:” 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CA8E02" w14:textId="524DAA3C" w:rsidR="0066777D" w:rsidRDefault="0066777D" w:rsidP="00726024">
      <w:pPr>
        <w:pStyle w:val="ListParagraph"/>
        <w:numPr>
          <w:ilvl w:val="0"/>
          <w:numId w:val="1"/>
        </w:numPr>
        <w:spacing w:line="360" w:lineRule="auto"/>
      </w:pPr>
      <w:r>
        <w:t>How did the Hapsburg dynasty increase their territories? ________________________________ ____________________________________________________________________________________________________________________________________________________________</w:t>
      </w:r>
    </w:p>
    <w:p w14:paraId="08889405" w14:textId="5F6ABF91" w:rsidR="0066777D" w:rsidRDefault="0066777D" w:rsidP="00726024">
      <w:pPr>
        <w:pStyle w:val="ListParagraph"/>
        <w:numPr>
          <w:ilvl w:val="0"/>
          <w:numId w:val="1"/>
        </w:numPr>
        <w:spacing w:line="360" w:lineRule="auto"/>
      </w:pPr>
      <w:r>
        <w:t>Define “nepotism”: ______________________________________________________________ ______________________________________________________________________________</w:t>
      </w:r>
    </w:p>
    <w:bookmarkEnd w:id="0"/>
    <w:p w14:paraId="1D43F472" w14:textId="77777777" w:rsidR="0066777D" w:rsidRDefault="0066777D" w:rsidP="0066777D">
      <w:pPr>
        <w:pStyle w:val="ListParagraph"/>
        <w:spacing w:line="276" w:lineRule="auto"/>
      </w:pPr>
    </w:p>
    <w:sectPr w:rsidR="00667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D27B5"/>
    <w:multiLevelType w:val="hybridMultilevel"/>
    <w:tmpl w:val="9AE01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CwsDQxM7G0MDMxMrBU0lEKTi0uzszPAykwqgUA04HfkSwAAAA="/>
  </w:docVars>
  <w:rsids>
    <w:rsidRoot w:val="00765E11"/>
    <w:rsid w:val="002C63B8"/>
    <w:rsid w:val="003B51A6"/>
    <w:rsid w:val="003C7DE3"/>
    <w:rsid w:val="003D10C2"/>
    <w:rsid w:val="003F3CEE"/>
    <w:rsid w:val="004E1125"/>
    <w:rsid w:val="005A6E51"/>
    <w:rsid w:val="0066777D"/>
    <w:rsid w:val="00695580"/>
    <w:rsid w:val="00726024"/>
    <w:rsid w:val="00765E11"/>
    <w:rsid w:val="007C4579"/>
    <w:rsid w:val="0094050E"/>
    <w:rsid w:val="00980408"/>
    <w:rsid w:val="00A83695"/>
    <w:rsid w:val="00D33B52"/>
    <w:rsid w:val="00FA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4289C"/>
  <w15:chartTrackingRefBased/>
  <w15:docId w15:val="{6AC997EE-3DA1-47BB-9BFC-83F0B3FEB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E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5</cp:revision>
  <dcterms:created xsi:type="dcterms:W3CDTF">2018-08-23T15:38:00Z</dcterms:created>
  <dcterms:modified xsi:type="dcterms:W3CDTF">2018-08-25T14:30:00Z</dcterms:modified>
</cp:coreProperties>
</file>